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2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Яковлева Дарья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633842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3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3559323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9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328063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8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2 этапу проекта</dc:title>
  <dc:creator>Яковлева Дарья Сергеевна</dc:creator>
  <dc:language>ru-RU</dc:language>
  <cp:keywords/>
  <dcterms:created xsi:type="dcterms:W3CDTF">2025-03-09T07:56:21Z</dcterms:created>
  <dcterms:modified xsi:type="dcterms:W3CDTF">2025-03-09T07:5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